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5A773" w14:textId="77777777" w:rsidR="00535E57" w:rsidRDefault="00535E57" w:rsidP="00535E57">
      <w:pPr>
        <w:spacing w:before="74"/>
        <w:ind w:left="100" w:right="7920"/>
      </w:pPr>
      <w:r>
        <w:t>University of Wyoming</w:t>
      </w:r>
    </w:p>
    <w:p w14:paraId="43A111D6" w14:textId="5E01EA2E" w:rsidR="00471639" w:rsidRPr="0031153E" w:rsidRDefault="00CE678D" w:rsidP="00535E57">
      <w:pPr>
        <w:spacing w:before="74"/>
        <w:ind w:left="100" w:right="7920"/>
      </w:pPr>
      <w:sdt>
        <w:sdtPr>
          <w:id w:val="1543167670"/>
          <w:placeholder>
            <w:docPart w:val="C5AC26F7F8AD4A758A5D08430AFC70E9"/>
          </w:placeholder>
          <w:showingPlcHdr/>
          <w:text/>
        </w:sdtPr>
        <w:sdtEndPr/>
        <w:sdtContent>
          <w:r w:rsidR="00535E57" w:rsidRPr="00257496">
            <w:rPr>
              <w:rStyle w:val="PlaceholderText"/>
            </w:rPr>
            <w:t>Click or tap here to enter text.</w:t>
          </w:r>
        </w:sdtContent>
      </w:sdt>
      <w:r w:rsidR="00535E57">
        <w:t xml:space="preserve"> </w:t>
      </w:r>
      <w:r w:rsidR="003C0D28" w:rsidRPr="0031153E">
        <w:t>1000 E. University Ave</w:t>
      </w:r>
      <w:r w:rsidR="0031153E" w:rsidRPr="0031153E">
        <w:t>nue</w:t>
      </w:r>
      <w:r w:rsidR="003C0D28" w:rsidRPr="0031153E">
        <w:t xml:space="preserve"> Laramie, WY 82071</w:t>
      </w:r>
    </w:p>
    <w:p w14:paraId="153617B0" w14:textId="77777777" w:rsidR="00471639" w:rsidRPr="0031153E" w:rsidRDefault="00471639">
      <w:pPr>
        <w:pStyle w:val="BodyText"/>
        <w:rPr>
          <w:sz w:val="22"/>
          <w:szCs w:val="22"/>
        </w:rPr>
      </w:pPr>
    </w:p>
    <w:p w14:paraId="57376AD1" w14:textId="77777777" w:rsidR="00577FE9" w:rsidRDefault="00CE678D" w:rsidP="00577FE9">
      <w:pPr>
        <w:spacing w:line="480" w:lineRule="auto"/>
        <w:ind w:left="100" w:right="6820"/>
      </w:pPr>
      <w:sdt>
        <w:sdtPr>
          <w:id w:val="-1634404854"/>
          <w:placeholder>
            <w:docPart w:val="BCF43D4F27314CC2A1C6BFA96158E1F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77FE9" w:rsidRPr="003E5083">
            <w:rPr>
              <w:rStyle w:val="PlaceholderText"/>
              <w:rFonts w:eastAsiaTheme="minorHAnsi"/>
            </w:rPr>
            <w:t>Click or tap to enter a date.</w:t>
          </w:r>
        </w:sdtContent>
      </w:sdt>
      <w:r w:rsidR="003C0D28" w:rsidRPr="0031153E">
        <w:t xml:space="preserve"> </w:t>
      </w:r>
    </w:p>
    <w:p w14:paraId="0409B064" w14:textId="63A71BB9" w:rsidR="00471639" w:rsidRPr="0031153E" w:rsidRDefault="003C0D28" w:rsidP="00577FE9">
      <w:pPr>
        <w:spacing w:line="480" w:lineRule="auto"/>
        <w:ind w:left="100" w:right="6820"/>
      </w:pPr>
      <w:r w:rsidRPr="0031153E">
        <w:t xml:space="preserve">Dear </w:t>
      </w:r>
      <w:sdt>
        <w:sdtPr>
          <w:id w:val="-1965889422"/>
          <w:placeholder>
            <w:docPart w:val="85E1D89C959C46238184B9DAE8A1542E"/>
          </w:placeholder>
          <w:showingPlcHdr/>
          <w:text/>
        </w:sdtPr>
        <w:sdtEndPr/>
        <w:sdtContent>
          <w:r w:rsidR="00292B93" w:rsidRPr="005C3994">
            <w:t>Click or tap here to enter text.</w:t>
          </w:r>
        </w:sdtContent>
      </w:sdt>
      <w:r w:rsidRPr="005C3994">
        <w:t xml:space="preserve"> </w:t>
      </w:r>
      <w:r w:rsidRPr="0031153E">
        <w:t>,</w:t>
      </w:r>
      <w:r w:rsidR="00293D79">
        <w:tab/>
      </w:r>
    </w:p>
    <w:p w14:paraId="02C0A55A" w14:textId="7F09E2F5" w:rsidR="00471639" w:rsidRDefault="003C0D28" w:rsidP="003357CA">
      <w:pPr>
        <w:spacing w:line="252" w:lineRule="exact"/>
        <w:ind w:left="100"/>
      </w:pPr>
      <w:r w:rsidRPr="0031153E">
        <w:t>I am writing to thank you for</w:t>
      </w:r>
      <w:r w:rsidR="005C3994">
        <w:t xml:space="preserve"> p</w:t>
      </w:r>
      <w:r w:rsidR="002E4F72">
        <w:t xml:space="preserve">articipating in </w:t>
      </w:r>
      <w:sdt>
        <w:sdtPr>
          <w:id w:val="733122472"/>
          <w:placeholder>
            <w:docPart w:val="37B357518BCB4F3C9C489058E19BC9C9"/>
          </w:placeholder>
          <w:showingPlcHdr/>
          <w:text/>
        </w:sdtPr>
        <w:sdtEndPr/>
        <w:sdtContent>
          <w:r w:rsidR="000F1C33">
            <w:rPr>
              <w:rStyle w:val="PlaceholderText"/>
            </w:rPr>
            <w:t>Enter the training or event</w:t>
          </w:r>
          <w:r w:rsidR="000F1C33" w:rsidRPr="00257496">
            <w:rPr>
              <w:rStyle w:val="PlaceholderText"/>
            </w:rPr>
            <w:t>.</w:t>
          </w:r>
        </w:sdtContent>
      </w:sdt>
      <w:r w:rsidR="005C3994">
        <w:t xml:space="preserve"> </w:t>
      </w:r>
      <w:r w:rsidRPr="0031153E">
        <w:t xml:space="preserve">You will receive </w:t>
      </w:r>
      <w:r w:rsidR="002E4F72">
        <w:t xml:space="preserve">a total payment of </w:t>
      </w:r>
      <w:r w:rsidRPr="005C3994">
        <w:t xml:space="preserve">$ </w:t>
      </w:r>
      <w:r w:rsidR="00F75208" w:rsidRPr="005C3994">
        <w:t xml:space="preserve"> </w:t>
      </w:r>
      <w:sdt>
        <w:sdtPr>
          <w:id w:val="-2098013247"/>
          <w:placeholder>
            <w:docPart w:val="87A51EF1CF4E40D28470A42EB164DF0D"/>
          </w:placeholder>
          <w:showingPlcHdr/>
          <w:text/>
        </w:sdtPr>
        <w:sdtEndPr/>
        <w:sdtContent>
          <w:r w:rsidR="000F1C33">
            <w:rPr>
              <w:color w:val="808080"/>
            </w:rPr>
            <w:t>Enter the total amount</w:t>
          </w:r>
          <w:r w:rsidR="000F1C33" w:rsidRPr="00257496">
            <w:rPr>
              <w:rStyle w:val="PlaceholderText"/>
            </w:rPr>
            <w:t>.</w:t>
          </w:r>
        </w:sdtContent>
      </w:sdt>
      <w:r w:rsidR="005C3994">
        <w:t xml:space="preserve"> </w:t>
      </w:r>
      <w:r w:rsidR="003357CA">
        <w:t>for your participation in this event.</w:t>
      </w:r>
      <w:r w:rsidR="00577FE9">
        <w:t xml:space="preserve"> </w:t>
      </w:r>
      <w:r w:rsidR="002E4F72">
        <w:t>The payment is broken down into the following participant costs:</w:t>
      </w:r>
    </w:p>
    <w:p w14:paraId="433BB697" w14:textId="64D89CE3" w:rsidR="002E4F72" w:rsidRDefault="002E4F72" w:rsidP="003357CA">
      <w:pPr>
        <w:spacing w:line="252" w:lineRule="exact"/>
        <w:ind w:left="100"/>
      </w:pPr>
    </w:p>
    <w:p w14:paraId="6507AF17" w14:textId="7781C7B0" w:rsidR="002E4F72" w:rsidRDefault="002E4F72" w:rsidP="003357CA">
      <w:pPr>
        <w:spacing w:line="252" w:lineRule="exact"/>
        <w:ind w:left="100"/>
      </w:pPr>
      <w:r>
        <w:t>Participant Stipend</w:t>
      </w:r>
      <w:r w:rsidR="004B7A9B">
        <w:t>: $</w:t>
      </w:r>
      <w:r>
        <w:t xml:space="preserve"> </w:t>
      </w:r>
      <w:sdt>
        <w:sdtPr>
          <w:id w:val="1737898693"/>
          <w:placeholder>
            <w:docPart w:val="DEBF476D23364EEE85C4D2485CCFED09"/>
          </w:placeholder>
          <w:showingPlcHdr/>
          <w:text/>
        </w:sdtPr>
        <w:sdtEndPr/>
        <w:sdtContent>
          <w:r w:rsidR="000F1C33">
            <w:rPr>
              <w:rStyle w:val="PlaceholderText"/>
            </w:rPr>
            <w:t>Enter the amount provided to defray costs of attending the training or event</w:t>
          </w:r>
          <w:r w:rsidR="000F1C33" w:rsidRPr="00257496">
            <w:rPr>
              <w:rStyle w:val="PlaceholderText"/>
            </w:rPr>
            <w:t>.</w:t>
          </w:r>
        </w:sdtContent>
      </w:sdt>
    </w:p>
    <w:p w14:paraId="491C292A" w14:textId="452A756D" w:rsidR="002E4F72" w:rsidRDefault="002E4F72" w:rsidP="003357CA">
      <w:pPr>
        <w:spacing w:line="252" w:lineRule="exact"/>
        <w:ind w:left="100"/>
      </w:pPr>
      <w:r>
        <w:t>Participant Travel</w:t>
      </w:r>
      <w:r w:rsidR="004B7A9B">
        <w:t>: $</w:t>
      </w:r>
      <w:r>
        <w:t xml:space="preserve"> </w:t>
      </w:r>
      <w:sdt>
        <w:sdtPr>
          <w:id w:val="-1766836852"/>
          <w:placeholder>
            <w:docPart w:val="02968289441D4CAFA8D2887572242BB4"/>
          </w:placeholder>
          <w:showingPlcHdr/>
          <w:text/>
        </w:sdtPr>
        <w:sdtEndPr/>
        <w:sdtContent>
          <w:r w:rsidR="000F1C33">
            <w:rPr>
              <w:rStyle w:val="PlaceholderText"/>
            </w:rPr>
            <w:t>Enter the amount provided to cover costs to travel to and from the training or event</w:t>
          </w:r>
          <w:r w:rsidR="000F1C33" w:rsidRPr="00257496">
            <w:rPr>
              <w:rStyle w:val="PlaceholderText"/>
            </w:rPr>
            <w:t>.</w:t>
          </w:r>
        </w:sdtContent>
      </w:sdt>
    </w:p>
    <w:p w14:paraId="09AF543D" w14:textId="621A7AD0" w:rsidR="002E4F72" w:rsidRPr="0031153E" w:rsidRDefault="002E4F72" w:rsidP="003357CA">
      <w:pPr>
        <w:spacing w:line="252" w:lineRule="exact"/>
        <w:ind w:left="100"/>
      </w:pPr>
      <w:r>
        <w:t>Participant Subsistence</w:t>
      </w:r>
      <w:r w:rsidR="004B7A9B">
        <w:t>:</w:t>
      </w:r>
      <w:r>
        <w:t xml:space="preserve"> </w:t>
      </w:r>
      <w:r w:rsidR="004B7A9B">
        <w:t xml:space="preserve">$ </w:t>
      </w:r>
      <w:sdt>
        <w:sdtPr>
          <w:id w:val="-24632768"/>
          <w:placeholder>
            <w:docPart w:val="1E14E37A92414CDFB9BE0B443EEE2382"/>
          </w:placeholder>
          <w:showingPlcHdr/>
          <w:text/>
        </w:sdtPr>
        <w:sdtEndPr/>
        <w:sdtContent>
          <w:r w:rsidR="000F1C33">
            <w:rPr>
              <w:rStyle w:val="PlaceholderText"/>
            </w:rPr>
            <w:t>Enter the amount provided to cover the cost of meals and/or housing necessary to attend</w:t>
          </w:r>
          <w:r w:rsidR="000F1C33" w:rsidRPr="00257496">
            <w:rPr>
              <w:rStyle w:val="PlaceholderText"/>
            </w:rPr>
            <w:t>.</w:t>
          </w:r>
        </w:sdtContent>
      </w:sdt>
    </w:p>
    <w:p w14:paraId="64A79D0A" w14:textId="229D7580" w:rsidR="004B7A9B" w:rsidRPr="0031153E" w:rsidRDefault="004B7A9B" w:rsidP="004B7A9B">
      <w:pPr>
        <w:spacing w:line="252" w:lineRule="exact"/>
        <w:ind w:left="100"/>
      </w:pPr>
      <w:r>
        <w:t xml:space="preserve">Participant Other: $ </w:t>
      </w:r>
      <w:sdt>
        <w:sdtPr>
          <w:id w:val="-412468920"/>
          <w:placeholder>
            <w:docPart w:val="E75BBFB77D0B492BA8261B18BC33D061"/>
          </w:placeholder>
          <w:showingPlcHdr/>
          <w:text/>
        </w:sdtPr>
        <w:sdtEndPr/>
        <w:sdtContent>
          <w:r w:rsidR="000F1C33">
            <w:rPr>
              <w:rStyle w:val="PlaceholderText"/>
            </w:rPr>
            <w:t>Enter the amount provided to cover registration, conference fees, and similar expenses</w:t>
          </w:r>
          <w:r w:rsidR="000F1C33" w:rsidRPr="00257496">
            <w:rPr>
              <w:rStyle w:val="PlaceholderText"/>
            </w:rPr>
            <w:t>.</w:t>
          </w:r>
        </w:sdtContent>
      </w:sdt>
    </w:p>
    <w:p w14:paraId="339429F0" w14:textId="77777777" w:rsidR="00471639" w:rsidRPr="0031153E" w:rsidRDefault="00471639">
      <w:pPr>
        <w:pStyle w:val="BodyText"/>
        <w:spacing w:before="11"/>
        <w:rPr>
          <w:sz w:val="22"/>
          <w:szCs w:val="22"/>
        </w:rPr>
      </w:pPr>
    </w:p>
    <w:p w14:paraId="5619B787" w14:textId="7272B9FF" w:rsidR="00471639" w:rsidRPr="0031153E" w:rsidRDefault="002E4F72">
      <w:pPr>
        <w:pStyle w:val="Heading1"/>
        <w:rPr>
          <w:u w:val="none"/>
        </w:rPr>
      </w:pPr>
      <w:r w:rsidRPr="002E4F72">
        <w:rPr>
          <w:u w:val="none"/>
        </w:rPr>
        <w:t>To ensure a smooth processing of your participant costs,</w:t>
      </w:r>
      <w:r w:rsidR="003C0D28" w:rsidRPr="0031153E">
        <w:rPr>
          <w:u w:val="none"/>
        </w:rPr>
        <w:t xml:space="preserve"> please </w:t>
      </w:r>
      <w:r>
        <w:rPr>
          <w:u w:val="none"/>
        </w:rPr>
        <w:t>provide</w:t>
      </w:r>
      <w:r w:rsidR="003C0D28" w:rsidRPr="0031153E">
        <w:rPr>
          <w:u w:val="none"/>
        </w:rPr>
        <w:t xml:space="preserve"> the following information:</w:t>
      </w:r>
    </w:p>
    <w:tbl>
      <w:tblPr>
        <w:tblStyle w:val="TableGrid"/>
        <w:tblW w:w="0" w:type="auto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2"/>
        <w:gridCol w:w="7540"/>
      </w:tblGrid>
      <w:tr w:rsidR="008068AB" w:rsidRPr="008068AB" w14:paraId="770F8239" w14:textId="77777777" w:rsidTr="002E4F72">
        <w:trPr>
          <w:trHeight w:val="432"/>
        </w:trPr>
        <w:tc>
          <w:tcPr>
            <w:tcW w:w="2772" w:type="dxa"/>
            <w:vAlign w:val="bottom"/>
          </w:tcPr>
          <w:p w14:paraId="33A290A2" w14:textId="77777777" w:rsidR="008068AB" w:rsidRPr="008068AB" w:rsidRDefault="008068AB" w:rsidP="008068AB">
            <w:pPr>
              <w:pStyle w:val="BodyText"/>
              <w:rPr>
                <w:sz w:val="22"/>
                <w:szCs w:val="22"/>
                <w:u w:val="single"/>
              </w:rPr>
            </w:pPr>
            <w:r w:rsidRPr="008068AB">
              <w:rPr>
                <w:b/>
                <w:sz w:val="22"/>
                <w:szCs w:val="22"/>
              </w:rPr>
              <w:t>Printed Name</w:t>
            </w:r>
            <w:r w:rsidRPr="008068AB">
              <w:rPr>
                <w:sz w:val="22"/>
                <w:szCs w:val="22"/>
              </w:rPr>
              <w:t>:</w:t>
            </w:r>
          </w:p>
        </w:tc>
        <w:tc>
          <w:tcPr>
            <w:tcW w:w="7540" w:type="dxa"/>
            <w:tcBorders>
              <w:bottom w:val="single" w:sz="4" w:space="0" w:color="auto"/>
            </w:tcBorders>
            <w:vAlign w:val="bottom"/>
          </w:tcPr>
          <w:p w14:paraId="7E93617A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7C69080E" w14:textId="77777777" w:rsidTr="002E4F72">
        <w:trPr>
          <w:trHeight w:val="432"/>
        </w:trPr>
        <w:tc>
          <w:tcPr>
            <w:tcW w:w="2772" w:type="dxa"/>
            <w:vAlign w:val="bottom"/>
          </w:tcPr>
          <w:p w14:paraId="2903BD1E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Home Address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7AFDD8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36EAE5AF" w14:textId="77777777" w:rsidTr="002E4F72">
        <w:trPr>
          <w:trHeight w:val="432"/>
        </w:trPr>
        <w:tc>
          <w:tcPr>
            <w:tcW w:w="2772" w:type="dxa"/>
            <w:vAlign w:val="bottom"/>
          </w:tcPr>
          <w:p w14:paraId="6466F0F4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City, State, Zip Code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36A1D2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7F825C6C" w14:textId="77777777" w:rsidTr="002E4F72">
        <w:trPr>
          <w:trHeight w:val="432"/>
        </w:trPr>
        <w:tc>
          <w:tcPr>
            <w:tcW w:w="2772" w:type="dxa"/>
            <w:vAlign w:val="bottom"/>
          </w:tcPr>
          <w:p w14:paraId="6C7A2FBB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Work Phone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860BE0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7735611B" w14:textId="77777777" w:rsidTr="002E4F72">
        <w:trPr>
          <w:trHeight w:val="432"/>
        </w:trPr>
        <w:tc>
          <w:tcPr>
            <w:tcW w:w="2772" w:type="dxa"/>
            <w:vAlign w:val="bottom"/>
          </w:tcPr>
          <w:p w14:paraId="4720A973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Signature (must be original)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117153" w14:textId="77777777" w:rsidR="008068AB" w:rsidRPr="008068AB" w:rsidRDefault="008068AB" w:rsidP="008068AB">
            <w:pPr>
              <w:pStyle w:val="BodyText"/>
              <w:spacing w:before="1"/>
              <w:rPr>
                <w:sz w:val="22"/>
                <w:szCs w:val="22"/>
              </w:rPr>
            </w:pPr>
          </w:p>
        </w:tc>
      </w:tr>
    </w:tbl>
    <w:p w14:paraId="55DB2E7C" w14:textId="77777777" w:rsidR="002D196C" w:rsidRPr="0031153E" w:rsidRDefault="002D196C">
      <w:pPr>
        <w:pStyle w:val="BodyText"/>
        <w:spacing w:before="1"/>
        <w:rPr>
          <w:sz w:val="22"/>
          <w:szCs w:val="22"/>
        </w:rPr>
      </w:pPr>
    </w:p>
    <w:p w14:paraId="29902409" w14:textId="3FE0F1F9" w:rsidR="00EC30CA" w:rsidRPr="00A67287" w:rsidRDefault="00EC30CA" w:rsidP="00EC30CA">
      <w:pPr>
        <w:pStyle w:val="Heading1"/>
        <w:spacing w:before="91"/>
        <w:rPr>
          <w:u w:val="none"/>
        </w:rPr>
      </w:pPr>
      <w:r w:rsidRPr="00A67287">
        <w:rPr>
          <w:u w:val="none"/>
        </w:rPr>
        <w:t xml:space="preserve">In order to process payments, individuals must be registered with the University’s supplier system. To register, please follow the self-registration instructions available on the </w:t>
      </w:r>
      <w:hyperlink r:id="rId7" w:history="1">
        <w:r w:rsidRPr="00A67287">
          <w:rPr>
            <w:rStyle w:val="Hyperlink"/>
          </w:rPr>
          <w:t>Financial Affairs</w:t>
        </w:r>
      </w:hyperlink>
      <w:r w:rsidRPr="00A67287">
        <w:rPr>
          <w:u w:val="none"/>
        </w:rPr>
        <w:t xml:space="preserve"> website under Procurement and Payment Services. </w:t>
      </w:r>
      <w:r w:rsidR="000C5AAC">
        <w:rPr>
          <w:u w:val="none"/>
        </w:rPr>
        <w:t xml:space="preserve">Please follow </w:t>
      </w:r>
      <w:hyperlink r:id="rId8" w:history="1">
        <w:r w:rsidR="000C5AAC" w:rsidRPr="00004255">
          <w:rPr>
            <w:rStyle w:val="Hyperlink"/>
          </w:rPr>
          <w:t>this link</w:t>
        </w:r>
      </w:hyperlink>
      <w:r w:rsidR="000C5AAC">
        <w:rPr>
          <w:u w:val="none"/>
        </w:rPr>
        <w:t xml:space="preserve"> if you are registering as an individual, or </w:t>
      </w:r>
      <w:hyperlink r:id="rId9" w:history="1">
        <w:r w:rsidR="000C5AAC" w:rsidRPr="00004255">
          <w:rPr>
            <w:rStyle w:val="Hyperlink"/>
          </w:rPr>
          <w:t>this link</w:t>
        </w:r>
      </w:hyperlink>
      <w:r w:rsidR="000C5AAC">
        <w:rPr>
          <w:u w:val="none"/>
        </w:rPr>
        <w:t xml:space="preserve"> if you are registering as a business. </w:t>
      </w:r>
      <w:r w:rsidRPr="00A67287">
        <w:rPr>
          <w:u w:val="none"/>
        </w:rPr>
        <w:t xml:space="preserve">If you are already registered and need to provide updated information please contact </w:t>
      </w:r>
      <w:hyperlink r:id="rId10" w:history="1">
        <w:r w:rsidRPr="00A67287">
          <w:rPr>
            <w:rStyle w:val="Hyperlink"/>
          </w:rPr>
          <w:t>new-supplier-request@uwyo.edu</w:t>
        </w:r>
      </w:hyperlink>
      <w:r w:rsidRPr="00A67287">
        <w:rPr>
          <w:u w:val="none"/>
        </w:rPr>
        <w:t>.</w:t>
      </w:r>
    </w:p>
    <w:p w14:paraId="2EC989CE" w14:textId="77777777" w:rsidR="00471639" w:rsidRPr="0031153E" w:rsidRDefault="00471639">
      <w:pPr>
        <w:pStyle w:val="BodyText"/>
        <w:spacing w:before="10"/>
        <w:rPr>
          <w:sz w:val="22"/>
          <w:szCs w:val="22"/>
        </w:rPr>
      </w:pPr>
    </w:p>
    <w:p w14:paraId="04B882C6" w14:textId="6B7C7806" w:rsidR="00471639" w:rsidRPr="0031153E" w:rsidRDefault="003C0D28">
      <w:pPr>
        <w:ind w:left="100" w:right="136"/>
      </w:pPr>
      <w:r w:rsidRPr="0031153E">
        <w:t xml:space="preserve">We will process the </w:t>
      </w:r>
      <w:r w:rsidR="003357CA">
        <w:t>payment</w:t>
      </w:r>
      <w:r w:rsidRPr="0031153E">
        <w:t xml:space="preserve"> as soon as possible after we receive the signed documentation. If you have questions, you may email me at</w:t>
      </w:r>
      <w:r w:rsidR="004E0C54">
        <w:t xml:space="preserve"> </w:t>
      </w:r>
      <w:sdt>
        <w:sdtPr>
          <w:id w:val="-1078286856"/>
          <w:placeholder>
            <w:docPart w:val="3CC44509347F49D6B9F091C84FF7BB35"/>
          </w:placeholder>
          <w:showingPlcHdr/>
          <w:text/>
        </w:sdtPr>
        <w:sdtEndPr/>
        <w:sdtContent>
          <w:r w:rsidR="00574F82" w:rsidRPr="00257496">
            <w:rPr>
              <w:rStyle w:val="PlaceholderText"/>
            </w:rPr>
            <w:t>Click or tap here to enter text.</w:t>
          </w:r>
        </w:sdtContent>
      </w:sdt>
      <w:r w:rsidRPr="0031153E">
        <w:t xml:space="preserve">, or phone at </w:t>
      </w:r>
      <w:sdt>
        <w:sdtPr>
          <w:id w:val="-929196695"/>
          <w:placeholder>
            <w:docPart w:val="33271A0E3C8C4A49AD48672BC29507BB"/>
          </w:placeholder>
          <w:showingPlcHdr/>
          <w:text/>
        </w:sdtPr>
        <w:sdtEndPr/>
        <w:sdtContent>
          <w:r w:rsidR="00574F82" w:rsidRPr="00257496">
            <w:rPr>
              <w:rStyle w:val="PlaceholderText"/>
            </w:rPr>
            <w:t>Click or tap here to enter text.</w:t>
          </w:r>
        </w:sdtContent>
      </w:sdt>
      <w:r w:rsidR="004E0C54">
        <w:rPr>
          <w:color w:val="808080"/>
        </w:rPr>
        <w:t>.</w:t>
      </w:r>
      <w:r w:rsidR="005C3994">
        <w:rPr>
          <w:color w:val="808080"/>
        </w:rPr>
        <w:t xml:space="preserve"> </w:t>
      </w:r>
      <w:r w:rsidRPr="0031153E">
        <w:t xml:space="preserve">Please </w:t>
      </w:r>
      <w:r w:rsidR="002D196C" w:rsidRPr="0031153E">
        <w:t xml:space="preserve">scan and </w:t>
      </w:r>
      <w:r w:rsidRPr="0031153E">
        <w:t>return the signed form</w:t>
      </w:r>
      <w:r w:rsidR="002D196C" w:rsidRPr="0031153E">
        <w:t>s</w:t>
      </w:r>
      <w:r w:rsidRPr="0031153E">
        <w:t xml:space="preserve"> to me </w:t>
      </w:r>
      <w:r w:rsidR="002D196C" w:rsidRPr="0031153E">
        <w:t>at the above e-mail address</w:t>
      </w:r>
      <w:r w:rsidRPr="0031153E">
        <w:t xml:space="preserve"> </w:t>
      </w:r>
      <w:r w:rsidR="002D196C" w:rsidRPr="0031153E">
        <w:t>or fax to</w:t>
      </w:r>
      <w:r w:rsidR="004E0C54">
        <w:t xml:space="preserve"> </w:t>
      </w:r>
      <w:sdt>
        <w:sdtPr>
          <w:id w:val="-1320800621"/>
          <w:placeholder>
            <w:docPart w:val="BD5B33A425DC4D538F25C0559BA2B8E3"/>
          </w:placeholder>
          <w:showingPlcHdr/>
          <w:text/>
        </w:sdtPr>
        <w:sdtEndPr/>
        <w:sdtContent>
          <w:r w:rsidR="00574F82" w:rsidRPr="00257496">
            <w:rPr>
              <w:rStyle w:val="PlaceholderText"/>
            </w:rPr>
            <w:t>Click or tap here to enter text.</w:t>
          </w:r>
        </w:sdtContent>
      </w:sdt>
      <w:r w:rsidR="002D196C" w:rsidRPr="0031153E">
        <w:t xml:space="preserve"> </w:t>
      </w:r>
      <w:r w:rsidRPr="0031153E">
        <w:rPr>
          <w:b/>
          <w:i/>
          <w:u w:val="thick"/>
        </w:rPr>
        <w:t>no later than</w:t>
      </w:r>
      <w:r w:rsidR="004E0C54">
        <w:t xml:space="preserve"> </w:t>
      </w:r>
      <w:sdt>
        <w:sdtPr>
          <w:id w:val="-97637719"/>
          <w:placeholder>
            <w:docPart w:val="E644D4AE563141BF9ADD48F6B5844B5A"/>
          </w:placeholder>
          <w:showingPlcHdr/>
          <w:text/>
        </w:sdtPr>
        <w:sdtEndPr/>
        <w:sdtContent>
          <w:r w:rsidR="00574F82" w:rsidRPr="00257496">
            <w:rPr>
              <w:rStyle w:val="PlaceholderText"/>
            </w:rPr>
            <w:t>Click or tap here to enter text.</w:t>
          </w:r>
        </w:sdtContent>
      </w:sdt>
      <w:r w:rsidR="004E0C54" w:rsidRPr="00554776">
        <w:t>.</w:t>
      </w:r>
      <w:r w:rsidR="004E0C54">
        <w:t xml:space="preserve"> </w:t>
      </w:r>
      <w:r w:rsidR="002D196C" w:rsidRPr="0031153E">
        <w:t>If you prefer to mail this document, please use the address below.</w:t>
      </w:r>
    </w:p>
    <w:p w14:paraId="357D9EBA" w14:textId="77777777" w:rsidR="00471639" w:rsidRPr="0031153E" w:rsidRDefault="00471639">
      <w:pPr>
        <w:pStyle w:val="BodyText"/>
        <w:spacing w:before="2"/>
        <w:rPr>
          <w:sz w:val="22"/>
          <w:szCs w:val="22"/>
        </w:rPr>
      </w:pPr>
    </w:p>
    <w:p w14:paraId="2F3F1346" w14:textId="77777777" w:rsidR="00471639" w:rsidRPr="0031153E" w:rsidRDefault="003C0D28">
      <w:pPr>
        <w:pStyle w:val="Heading1"/>
        <w:spacing w:before="92"/>
        <w:rPr>
          <w:u w:val="none"/>
        </w:rPr>
      </w:pPr>
      <w:r w:rsidRPr="0031153E">
        <w:rPr>
          <w:u w:val="none"/>
        </w:rPr>
        <w:t>Sincerely,</w:t>
      </w:r>
    </w:p>
    <w:p w14:paraId="21D325C5" w14:textId="77777777" w:rsidR="00471639" w:rsidRPr="0031153E" w:rsidRDefault="00471639">
      <w:pPr>
        <w:pStyle w:val="BodyText"/>
        <w:rPr>
          <w:sz w:val="22"/>
          <w:szCs w:val="22"/>
        </w:rPr>
      </w:pPr>
    </w:p>
    <w:p w14:paraId="3C5CB907" w14:textId="77777777" w:rsidR="00471639" w:rsidRPr="0031153E" w:rsidRDefault="00471639">
      <w:pPr>
        <w:pStyle w:val="BodyText"/>
        <w:spacing w:before="3"/>
        <w:rPr>
          <w:sz w:val="22"/>
          <w:szCs w:val="22"/>
        </w:rPr>
      </w:pPr>
    </w:p>
    <w:sdt>
      <w:sdtPr>
        <w:rPr>
          <w:sz w:val="22"/>
          <w:szCs w:val="22"/>
        </w:rPr>
        <w:id w:val="-1154294955"/>
        <w:placeholder>
          <w:docPart w:val="A47AECA5F13F45DB8B43E0F0AD4D52FC"/>
        </w:placeholder>
        <w:showingPlcHdr/>
        <w:text/>
      </w:sdtPr>
      <w:sdtEndPr/>
      <w:sdtContent>
        <w:p w14:paraId="1EF5B237" w14:textId="7546C6D2" w:rsidR="00471639" w:rsidRPr="0031153E" w:rsidRDefault="00574F82">
          <w:pPr>
            <w:pStyle w:val="BodyText"/>
            <w:rPr>
              <w:sz w:val="22"/>
              <w:szCs w:val="22"/>
            </w:rPr>
          </w:pPr>
          <w:r w:rsidRPr="00257496">
            <w:rPr>
              <w:rStyle w:val="PlaceholderText"/>
            </w:rPr>
            <w:t>Click or tap here to enter text.</w:t>
          </w:r>
        </w:p>
      </w:sdtContent>
    </w:sdt>
    <w:sdt>
      <w:sdtPr>
        <w:rPr>
          <w:sz w:val="22"/>
          <w:szCs w:val="22"/>
        </w:rPr>
        <w:id w:val="151729128"/>
        <w:placeholder>
          <w:docPart w:val="10AE30F65B824277A21832393A75DC0C"/>
        </w:placeholder>
        <w:showingPlcHdr/>
        <w:text/>
      </w:sdtPr>
      <w:sdtEndPr/>
      <w:sdtContent>
        <w:p w14:paraId="52C29DEE" w14:textId="575D8252" w:rsidR="00471639" w:rsidRPr="0031153E" w:rsidRDefault="00574F82">
          <w:pPr>
            <w:pStyle w:val="BodyText"/>
            <w:spacing w:before="1"/>
            <w:rPr>
              <w:sz w:val="22"/>
              <w:szCs w:val="22"/>
            </w:rPr>
          </w:pPr>
          <w:r w:rsidRPr="00257496">
            <w:rPr>
              <w:rStyle w:val="PlaceholderText"/>
            </w:rPr>
            <w:t>Click or tap here to enter text.</w:t>
          </w:r>
        </w:p>
      </w:sdtContent>
    </w:sdt>
    <w:sdt>
      <w:sdtPr>
        <w:rPr>
          <w:color w:val="808080" w:themeColor="background1" w:themeShade="80"/>
        </w:rPr>
        <w:id w:val="1771589913"/>
        <w:placeholder>
          <w:docPart w:val="575C3F08838D417597035950E9D0973F"/>
        </w:placeholder>
        <w:showingPlcHdr/>
        <w:text/>
      </w:sdtPr>
      <w:sdtEndPr/>
      <w:sdtContent>
        <w:p w14:paraId="0F3184E9" w14:textId="1721FDCE" w:rsidR="00574F82" w:rsidRDefault="00574F82" w:rsidP="00574F82">
          <w:pPr>
            <w:pStyle w:val="BodyText"/>
            <w:spacing w:before="93"/>
            <w:ind w:right="268"/>
            <w:rPr>
              <w:color w:val="808080" w:themeColor="background1" w:themeShade="80"/>
            </w:rPr>
          </w:pPr>
          <w:r w:rsidRPr="00257496">
            <w:rPr>
              <w:rStyle w:val="PlaceholderText"/>
            </w:rPr>
            <w:t>Click or tap here to enter text.</w:t>
          </w:r>
        </w:p>
      </w:sdtContent>
    </w:sdt>
    <w:sdt>
      <w:sdtPr>
        <w:id w:val="678389530"/>
        <w:placeholder>
          <w:docPart w:val="3ABAFD2067654ED7B149BCA14C4FD9C7"/>
        </w:placeholder>
        <w:showingPlcHdr/>
        <w:text/>
      </w:sdtPr>
      <w:sdtEndPr/>
      <w:sdtContent>
        <w:p w14:paraId="0E128C2D" w14:textId="1C709238" w:rsidR="00574F82" w:rsidRDefault="00574F82" w:rsidP="00574F82">
          <w:pPr>
            <w:pStyle w:val="BodyText"/>
            <w:spacing w:before="1"/>
          </w:pPr>
          <w:r w:rsidRPr="00257496">
            <w:rPr>
              <w:rStyle w:val="PlaceholderText"/>
            </w:rPr>
            <w:t>Click or tap here to enter text.</w:t>
          </w:r>
        </w:p>
      </w:sdtContent>
    </w:sdt>
    <w:sdt>
      <w:sdtPr>
        <w:id w:val="-55396044"/>
        <w:placeholder>
          <w:docPart w:val="AACB5F428EBB4391A8F35F80763E0A52"/>
        </w:placeholder>
        <w:showingPlcHdr/>
        <w:text/>
      </w:sdtPr>
      <w:sdtEndPr/>
      <w:sdtContent>
        <w:p w14:paraId="25A63A3F" w14:textId="350A8863" w:rsidR="00471639" w:rsidRPr="00574F82" w:rsidRDefault="00574F82" w:rsidP="00574F82">
          <w:pPr>
            <w:pStyle w:val="BodyText"/>
            <w:spacing w:before="1"/>
          </w:pPr>
          <w:r w:rsidRPr="00574F82">
            <w:rPr>
              <w:rStyle w:val="PlaceholderText"/>
            </w:rPr>
            <w:t>Click</w:t>
          </w:r>
          <w:r w:rsidRPr="00257496">
            <w:rPr>
              <w:rStyle w:val="PlaceholderText"/>
            </w:rPr>
            <w:t xml:space="preserve"> or tap here to enter text.</w:t>
          </w:r>
        </w:p>
      </w:sdtContent>
    </w:sdt>
    <w:sectPr w:rsidR="00471639" w:rsidRPr="00574F82">
      <w:headerReference w:type="default" r:id="rId11"/>
      <w:footerReference w:type="default" r:id="rId12"/>
      <w:type w:val="continuous"/>
      <w:pgSz w:w="12240" w:h="15840"/>
      <w:pgMar w:top="640" w:right="66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858A3" w14:textId="77777777" w:rsidR="006F6643" w:rsidRDefault="006F6643" w:rsidP="009661AE">
      <w:r>
        <w:separator/>
      </w:r>
    </w:p>
  </w:endnote>
  <w:endnote w:type="continuationSeparator" w:id="0">
    <w:p w14:paraId="014107B3" w14:textId="77777777" w:rsidR="006F6643" w:rsidRDefault="006F6643" w:rsidP="00966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D8A61" w14:textId="64C8BD83" w:rsidR="006F6643" w:rsidRPr="00F66F56" w:rsidRDefault="00242440" w:rsidP="009661AE">
    <w:pPr>
      <w:pStyle w:val="Footer"/>
      <w:jc w:val="right"/>
      <w:rPr>
        <w:color w:val="000000" w:themeColor="text1"/>
        <w:sz w:val="18"/>
        <w:szCs w:val="18"/>
      </w:rPr>
    </w:pPr>
    <w:r>
      <w:rPr>
        <w:color w:val="000000" w:themeColor="text1"/>
        <w:sz w:val="18"/>
        <w:szCs w:val="18"/>
      </w:rPr>
      <w:t>September</w:t>
    </w:r>
    <w:r w:rsidR="006F6643" w:rsidRPr="00F66F56">
      <w:rPr>
        <w:color w:val="000000" w:themeColor="text1"/>
        <w:sz w:val="18"/>
        <w:szCs w:val="18"/>
      </w:rPr>
      <w:t xml:space="preserve"> 2023</w:t>
    </w:r>
  </w:p>
  <w:p w14:paraId="1592AFF0" w14:textId="77777777" w:rsidR="006F6643" w:rsidRDefault="006F6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5A2BB" w14:textId="77777777" w:rsidR="006F6643" w:rsidRDefault="006F6643" w:rsidP="009661AE">
      <w:r>
        <w:separator/>
      </w:r>
    </w:p>
  </w:footnote>
  <w:footnote w:type="continuationSeparator" w:id="0">
    <w:p w14:paraId="1BD02AD8" w14:textId="77777777" w:rsidR="006F6643" w:rsidRDefault="006F6643" w:rsidP="00966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78BF" w14:textId="77777777" w:rsidR="006F6643" w:rsidRDefault="006F6643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264712DE" wp14:editId="0FAB874C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825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CDC8A9A" w14:textId="7EC66DE2" w:rsidR="006F6643" w:rsidRDefault="006F6643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ARTICIPANT COST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264712DE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" o:allowoverlap="f" fillcolor="#00b050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CDC8A9A" w14:textId="7EC66DE2" w:rsidR="006F6643" w:rsidRDefault="006F6643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ARTICIPANT COST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7IwsDA1NTYxtTBV0lEKTi0uzszPAykwqgUAAa2CYSwAAAA="/>
  </w:docVars>
  <w:rsids>
    <w:rsidRoot w:val="00471639"/>
    <w:rsid w:val="0000474D"/>
    <w:rsid w:val="000766F5"/>
    <w:rsid w:val="000914CE"/>
    <w:rsid w:val="000B4147"/>
    <w:rsid w:val="000C5AAC"/>
    <w:rsid w:val="000F1C33"/>
    <w:rsid w:val="00212AC3"/>
    <w:rsid w:val="00242440"/>
    <w:rsid w:val="0026211E"/>
    <w:rsid w:val="00292B93"/>
    <w:rsid w:val="00293D79"/>
    <w:rsid w:val="002A1A9C"/>
    <w:rsid w:val="002D196C"/>
    <w:rsid w:val="002E4F72"/>
    <w:rsid w:val="0031153E"/>
    <w:rsid w:val="003266DF"/>
    <w:rsid w:val="00326898"/>
    <w:rsid w:val="003357CA"/>
    <w:rsid w:val="00341D38"/>
    <w:rsid w:val="00353306"/>
    <w:rsid w:val="0038199C"/>
    <w:rsid w:val="003C0D28"/>
    <w:rsid w:val="003D0CD2"/>
    <w:rsid w:val="00471639"/>
    <w:rsid w:val="004B7A9B"/>
    <w:rsid w:val="004C1488"/>
    <w:rsid w:val="004E0C54"/>
    <w:rsid w:val="00535E57"/>
    <w:rsid w:val="00540FEF"/>
    <w:rsid w:val="00554776"/>
    <w:rsid w:val="00574F82"/>
    <w:rsid w:val="00577FE9"/>
    <w:rsid w:val="0059570C"/>
    <w:rsid w:val="005C3994"/>
    <w:rsid w:val="00625068"/>
    <w:rsid w:val="00670F53"/>
    <w:rsid w:val="006B4DB1"/>
    <w:rsid w:val="006F6643"/>
    <w:rsid w:val="00700E07"/>
    <w:rsid w:val="00710F58"/>
    <w:rsid w:val="007D0B60"/>
    <w:rsid w:val="007E4BCD"/>
    <w:rsid w:val="007E7105"/>
    <w:rsid w:val="00802B8E"/>
    <w:rsid w:val="008068AB"/>
    <w:rsid w:val="00811131"/>
    <w:rsid w:val="00835E69"/>
    <w:rsid w:val="008A09A2"/>
    <w:rsid w:val="008D0DB3"/>
    <w:rsid w:val="009661AE"/>
    <w:rsid w:val="00A54827"/>
    <w:rsid w:val="00A61F74"/>
    <w:rsid w:val="00A74966"/>
    <w:rsid w:val="00C2179C"/>
    <w:rsid w:val="00C7448B"/>
    <w:rsid w:val="00C76D13"/>
    <w:rsid w:val="00CE678D"/>
    <w:rsid w:val="00D27F5C"/>
    <w:rsid w:val="00D4107A"/>
    <w:rsid w:val="00D4174C"/>
    <w:rsid w:val="00E9773E"/>
    <w:rsid w:val="00EC30CA"/>
    <w:rsid w:val="00EC4943"/>
    <w:rsid w:val="00F023FF"/>
    <w:rsid w:val="00F41442"/>
    <w:rsid w:val="00F66F56"/>
    <w:rsid w:val="00F75208"/>
    <w:rsid w:val="00FF0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9D1A8F"/>
  <w15:docId w15:val="{C7817B86-B001-4EAF-8230-338739028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D19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6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1A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66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61AE"/>
    <w:rPr>
      <w:rFonts w:ascii="Times New Roman" w:eastAsia="Times New Roman" w:hAnsi="Times New Roman" w:cs="Times New Roman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02B8E"/>
    <w:pPr>
      <w:spacing w:after="200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02B8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C30C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47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wyo.edu/budget-finance/financial-affairs/_fafiles/docs/procurement/supplier-self-registration-guide-for-individuals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wyo.edu/budget-finance/financial-affairs/forms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new-supplier-request@uwyo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wyo.edu/budget-finance/financial-affairs/_fafiles/docs/procurement/supplier-self-registration-guide-for-businesses.pdf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CF43D4F27314CC2A1C6BFA96158E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AF59F-29AE-4CB6-A111-18B049C92867}"/>
      </w:docPartPr>
      <w:docPartBody>
        <w:p w:rsidR="00A07CB1" w:rsidRDefault="004D12D8" w:rsidP="004D12D8">
          <w:pPr>
            <w:pStyle w:val="BCF43D4F27314CC2A1C6BFA96158E1F315"/>
          </w:pPr>
          <w:r w:rsidRPr="003E5083">
            <w:rPr>
              <w:rStyle w:val="PlaceholderText"/>
              <w:rFonts w:eastAsiaTheme="minorHAnsi"/>
            </w:rPr>
            <w:t>Click or tap to enter a date.</w:t>
          </w:r>
        </w:p>
      </w:docPartBody>
    </w:docPart>
    <w:docPart>
      <w:docPartPr>
        <w:name w:val="85E1D89C959C46238184B9DAE8A15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4D9ED-4A2B-496D-A900-03269B2B9BC5}"/>
      </w:docPartPr>
      <w:docPartBody>
        <w:p w:rsidR="004D12D8" w:rsidRDefault="004D12D8" w:rsidP="0048104B">
          <w:pPr>
            <w:pStyle w:val="85E1D89C959C46238184B9DAE8A1542E4"/>
          </w:pPr>
          <w:r w:rsidRPr="005C3994">
            <w:t>Click or tap here to enter text.</w:t>
          </w:r>
        </w:p>
      </w:docPartBody>
    </w:docPart>
    <w:docPart>
      <w:docPartPr>
        <w:name w:val="37B357518BCB4F3C9C489058E19B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52BB4-0CCE-4426-8713-B7BED9E7BC55}"/>
      </w:docPartPr>
      <w:docPartBody>
        <w:p w:rsidR="004D12D8" w:rsidRDefault="004D12D8" w:rsidP="004D12D8">
          <w:pPr>
            <w:pStyle w:val="37B357518BCB4F3C9C489058E19BC9C95"/>
          </w:pPr>
          <w:r>
            <w:rPr>
              <w:rStyle w:val="PlaceholderText"/>
            </w:rPr>
            <w:t>Enter the training or event</w:t>
          </w:r>
          <w:r w:rsidRPr="00257496">
            <w:rPr>
              <w:rStyle w:val="PlaceholderText"/>
            </w:rPr>
            <w:t>.</w:t>
          </w:r>
        </w:p>
      </w:docPartBody>
    </w:docPart>
    <w:docPart>
      <w:docPartPr>
        <w:name w:val="87A51EF1CF4E40D28470A42EB164D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240F2-9F3F-459E-9D8D-57AC0C94C3A1}"/>
      </w:docPartPr>
      <w:docPartBody>
        <w:p w:rsidR="004D12D8" w:rsidRDefault="004D12D8" w:rsidP="004D12D8">
          <w:pPr>
            <w:pStyle w:val="87A51EF1CF4E40D28470A42EB164DF0D5"/>
          </w:pPr>
          <w:r>
            <w:rPr>
              <w:color w:val="808080"/>
            </w:rPr>
            <w:t>Enter the total amount</w:t>
          </w:r>
          <w:r w:rsidRPr="00257496">
            <w:rPr>
              <w:rStyle w:val="PlaceholderText"/>
            </w:rPr>
            <w:t>.</w:t>
          </w:r>
        </w:p>
      </w:docPartBody>
    </w:docPart>
    <w:docPart>
      <w:docPartPr>
        <w:name w:val="DEBF476D23364EEE85C4D2485CCFE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2DA7B-67D0-4B19-97C7-7A8F843C1103}"/>
      </w:docPartPr>
      <w:docPartBody>
        <w:p w:rsidR="004D12D8" w:rsidRDefault="004D12D8" w:rsidP="004D12D8">
          <w:pPr>
            <w:pStyle w:val="DEBF476D23364EEE85C4D2485CCFED093"/>
          </w:pPr>
          <w:r>
            <w:rPr>
              <w:rStyle w:val="PlaceholderText"/>
            </w:rPr>
            <w:t>Enter the amount provided to defray costs of attending the training or event</w:t>
          </w:r>
          <w:r w:rsidRPr="00257496">
            <w:rPr>
              <w:rStyle w:val="PlaceholderText"/>
            </w:rPr>
            <w:t>.</w:t>
          </w:r>
        </w:p>
      </w:docPartBody>
    </w:docPart>
    <w:docPart>
      <w:docPartPr>
        <w:name w:val="02968289441D4CAFA8D2887572242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1EDD4-41A7-4730-9DB0-0D001FAA8513}"/>
      </w:docPartPr>
      <w:docPartBody>
        <w:p w:rsidR="004D12D8" w:rsidRDefault="004D12D8" w:rsidP="004D12D8">
          <w:pPr>
            <w:pStyle w:val="02968289441D4CAFA8D2887572242BB43"/>
          </w:pPr>
          <w:r>
            <w:rPr>
              <w:rStyle w:val="PlaceholderText"/>
            </w:rPr>
            <w:t>Enter the amount provided to cover costs to travel to and from the training or event</w:t>
          </w:r>
          <w:r w:rsidRPr="00257496">
            <w:rPr>
              <w:rStyle w:val="PlaceholderText"/>
            </w:rPr>
            <w:t>.</w:t>
          </w:r>
        </w:p>
      </w:docPartBody>
    </w:docPart>
    <w:docPart>
      <w:docPartPr>
        <w:name w:val="1E14E37A92414CDFB9BE0B443EEE2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50F82-0E20-4915-ADDD-ED8C6E4D8D2D}"/>
      </w:docPartPr>
      <w:docPartBody>
        <w:p w:rsidR="004D12D8" w:rsidRDefault="004D12D8" w:rsidP="004D12D8">
          <w:pPr>
            <w:pStyle w:val="1E14E37A92414CDFB9BE0B443EEE23823"/>
          </w:pPr>
          <w:r>
            <w:rPr>
              <w:rStyle w:val="PlaceholderText"/>
            </w:rPr>
            <w:t>Enter the amount provided to cover the cost of meals and/or housing necessary to attend</w:t>
          </w:r>
          <w:r w:rsidRPr="00257496">
            <w:rPr>
              <w:rStyle w:val="PlaceholderText"/>
            </w:rPr>
            <w:t>.</w:t>
          </w:r>
        </w:p>
      </w:docPartBody>
    </w:docPart>
    <w:docPart>
      <w:docPartPr>
        <w:name w:val="E75BBFB77D0B492BA8261B18BC33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4BA19-F254-45D1-ADCF-5105D908C756}"/>
      </w:docPartPr>
      <w:docPartBody>
        <w:p w:rsidR="004D12D8" w:rsidRDefault="004D12D8" w:rsidP="004D12D8">
          <w:pPr>
            <w:pStyle w:val="E75BBFB77D0B492BA8261B18BC33D0613"/>
          </w:pPr>
          <w:r>
            <w:rPr>
              <w:rStyle w:val="PlaceholderText"/>
            </w:rPr>
            <w:t>Enter the amount provided to cover registration, conference fees, and similar expenses</w:t>
          </w:r>
          <w:r w:rsidRPr="00257496">
            <w:rPr>
              <w:rStyle w:val="PlaceholderText"/>
            </w:rPr>
            <w:t>.</w:t>
          </w:r>
        </w:p>
      </w:docPartBody>
    </w:docPart>
    <w:docPart>
      <w:docPartPr>
        <w:name w:val="3CC44509347F49D6B9F091C84FF7B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324EE-58BC-42D1-B27C-B398D90DBE5E}"/>
      </w:docPartPr>
      <w:docPartBody>
        <w:p w:rsidR="004D12D8" w:rsidRDefault="004D12D8" w:rsidP="004D12D8">
          <w:pPr>
            <w:pStyle w:val="3CC44509347F49D6B9F091C84FF7BB35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271A0E3C8C4A49AD48672BC2950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D8E16-6A21-4AE1-B68C-57E80E7D1EC9}"/>
      </w:docPartPr>
      <w:docPartBody>
        <w:p w:rsidR="004D12D8" w:rsidRDefault="004D12D8" w:rsidP="004D12D8">
          <w:pPr>
            <w:pStyle w:val="33271A0E3C8C4A49AD48672BC29507BB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5B33A425DC4D538F25C0559BA2B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B095A-4263-44DE-9F1D-F6D98CD0A715}"/>
      </w:docPartPr>
      <w:docPartBody>
        <w:p w:rsidR="004D12D8" w:rsidRDefault="004D12D8" w:rsidP="004D12D8">
          <w:pPr>
            <w:pStyle w:val="BD5B33A425DC4D538F25C0559BA2B8E3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44D4AE563141BF9ADD48F6B5844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96F50-DB56-49D2-9A8D-B5E57E7E44F3}"/>
      </w:docPartPr>
      <w:docPartBody>
        <w:p w:rsidR="004D12D8" w:rsidRDefault="004D12D8" w:rsidP="004D12D8">
          <w:pPr>
            <w:pStyle w:val="E644D4AE563141BF9ADD48F6B5844B5A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7AECA5F13F45DB8B43E0F0AD4D5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2C367-A905-4A47-AA81-74E31AD4C4CA}"/>
      </w:docPartPr>
      <w:docPartBody>
        <w:p w:rsidR="004D12D8" w:rsidRDefault="004D12D8" w:rsidP="004D12D8">
          <w:pPr>
            <w:pStyle w:val="A47AECA5F13F45DB8B43E0F0AD4D52FC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AE30F65B824277A21832393A75D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8A3F6-22B5-4FDB-9AFE-F29CA2B19D5C}"/>
      </w:docPartPr>
      <w:docPartBody>
        <w:p w:rsidR="004D12D8" w:rsidRDefault="004D12D8" w:rsidP="004D12D8">
          <w:pPr>
            <w:pStyle w:val="10AE30F65B824277A21832393A75DC0C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5C3F08838D417597035950E9D09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5FFA8-EBE3-4489-BA29-24E0EDBC4CC5}"/>
      </w:docPartPr>
      <w:docPartBody>
        <w:p w:rsidR="004D12D8" w:rsidRDefault="004D12D8" w:rsidP="004D12D8">
          <w:pPr>
            <w:pStyle w:val="575C3F08838D417597035950E9D0973F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BAFD2067654ED7B149BCA14C4FD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C30B1-DDB3-4A40-AA3E-991844511DF3}"/>
      </w:docPartPr>
      <w:docPartBody>
        <w:p w:rsidR="004D12D8" w:rsidRDefault="004D12D8" w:rsidP="004D12D8">
          <w:pPr>
            <w:pStyle w:val="3ABAFD2067654ED7B149BCA14C4FD9C72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CB5F428EBB4391A8F35F80763E0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5E5F1-39CD-4CD5-A04B-63E4976B32A2}"/>
      </w:docPartPr>
      <w:docPartBody>
        <w:p w:rsidR="004D12D8" w:rsidRDefault="004D12D8" w:rsidP="004D12D8">
          <w:pPr>
            <w:pStyle w:val="AACB5F428EBB4391A8F35F80763E0A522"/>
          </w:pPr>
          <w:r w:rsidRPr="00574F82">
            <w:rPr>
              <w:rStyle w:val="PlaceholderText"/>
            </w:rPr>
            <w:t>Click</w:t>
          </w:r>
          <w:r w:rsidRPr="00257496">
            <w:rPr>
              <w:rStyle w:val="PlaceholderText"/>
            </w:rPr>
            <w:t xml:space="preserve"> or tap here to enter text.</w:t>
          </w:r>
        </w:p>
      </w:docPartBody>
    </w:docPart>
    <w:docPart>
      <w:docPartPr>
        <w:name w:val="C5AC26F7F8AD4A758A5D08430AFC7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B7376-E8A4-4ED9-9CF0-92D0FB549982}"/>
      </w:docPartPr>
      <w:docPartBody>
        <w:p w:rsidR="00681E2A" w:rsidRDefault="004D12D8" w:rsidP="004D12D8">
          <w:pPr>
            <w:pStyle w:val="C5AC26F7F8AD4A758A5D08430AFC70E9"/>
          </w:pPr>
          <w:r w:rsidRPr="0025749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4FD6"/>
    <w:rsid w:val="002D01E4"/>
    <w:rsid w:val="00364FD6"/>
    <w:rsid w:val="003A7C9C"/>
    <w:rsid w:val="003E3581"/>
    <w:rsid w:val="003F4A19"/>
    <w:rsid w:val="00442C9F"/>
    <w:rsid w:val="004578B9"/>
    <w:rsid w:val="004651A7"/>
    <w:rsid w:val="0048104B"/>
    <w:rsid w:val="004D12D8"/>
    <w:rsid w:val="00574C57"/>
    <w:rsid w:val="00681E2A"/>
    <w:rsid w:val="006C077E"/>
    <w:rsid w:val="006C0B83"/>
    <w:rsid w:val="008525B7"/>
    <w:rsid w:val="00A07CB1"/>
    <w:rsid w:val="00B63E35"/>
    <w:rsid w:val="00BA0D6D"/>
    <w:rsid w:val="00BA739A"/>
    <w:rsid w:val="00C02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12D8"/>
    <w:rPr>
      <w:color w:val="808080"/>
    </w:rPr>
  </w:style>
  <w:style w:type="paragraph" w:customStyle="1" w:styleId="85E1D89C959C46238184B9DAE8A1542E4">
    <w:name w:val="85E1D89C959C46238184B9DAE8A1542E4"/>
    <w:rsid w:val="0048104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C5AC26F7F8AD4A758A5D08430AFC70E9">
    <w:name w:val="C5AC26F7F8AD4A758A5D08430AFC70E9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BCF43D4F27314CC2A1C6BFA96158E1F315">
    <w:name w:val="BCF43D4F27314CC2A1C6BFA96158E1F315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7B357518BCB4F3C9C489058E19BC9C95">
    <w:name w:val="37B357518BCB4F3C9C489058E19BC9C95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7A51EF1CF4E40D28470A42EB164DF0D5">
    <w:name w:val="87A51EF1CF4E40D28470A42EB164DF0D5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EBF476D23364EEE85C4D2485CCFED093">
    <w:name w:val="DEBF476D23364EEE85C4D2485CCFED093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02968289441D4CAFA8D2887572242BB43">
    <w:name w:val="02968289441D4CAFA8D2887572242BB43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1E14E37A92414CDFB9BE0B443EEE23823">
    <w:name w:val="1E14E37A92414CDFB9BE0B443EEE23823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E75BBFB77D0B492BA8261B18BC33D0613">
    <w:name w:val="E75BBFB77D0B492BA8261B18BC33D0613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CC44509347F49D6B9F091C84FF7BB352">
    <w:name w:val="3CC44509347F49D6B9F091C84FF7BB35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33271A0E3C8C4A49AD48672BC29507BB2">
    <w:name w:val="33271A0E3C8C4A49AD48672BC29507BB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BD5B33A425DC4D538F25C0559BA2B8E32">
    <w:name w:val="BD5B33A425DC4D538F25C0559BA2B8E3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E644D4AE563141BF9ADD48F6B5844B5A2">
    <w:name w:val="E644D4AE563141BF9ADD48F6B5844B5A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A47AECA5F13F45DB8B43E0F0AD4D52FC2">
    <w:name w:val="A47AECA5F13F45DB8B43E0F0AD4D52FC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8"/>
      <w:szCs w:val="18"/>
      <w:lang w:bidi="en-US"/>
    </w:rPr>
  </w:style>
  <w:style w:type="paragraph" w:customStyle="1" w:styleId="10AE30F65B824277A21832393A75DC0C2">
    <w:name w:val="10AE30F65B824277A21832393A75DC0C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8"/>
      <w:szCs w:val="18"/>
      <w:lang w:bidi="en-US"/>
    </w:rPr>
  </w:style>
  <w:style w:type="paragraph" w:customStyle="1" w:styleId="575C3F08838D417597035950E9D0973F2">
    <w:name w:val="575C3F08838D417597035950E9D0973F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8"/>
      <w:szCs w:val="18"/>
      <w:lang w:bidi="en-US"/>
    </w:rPr>
  </w:style>
  <w:style w:type="paragraph" w:customStyle="1" w:styleId="3ABAFD2067654ED7B149BCA14C4FD9C72">
    <w:name w:val="3ABAFD2067654ED7B149BCA14C4FD9C7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8"/>
      <w:szCs w:val="18"/>
      <w:lang w:bidi="en-US"/>
    </w:rPr>
  </w:style>
  <w:style w:type="paragraph" w:customStyle="1" w:styleId="AACB5F428EBB4391A8F35F80763E0A522">
    <w:name w:val="AACB5F428EBB4391A8F35F80763E0A522"/>
    <w:rsid w:val="004D12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8"/>
      <w:szCs w:val="18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B3109-F975-4434-9B51-D4CCD2B2B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9</Words>
  <Characters>2223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COSTS</vt:lpstr>
    </vt:vector>
  </TitlesOfParts>
  <Company>University of Wyoming</Company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COSTS</dc:title>
  <dc:creator>CFronap</dc:creator>
  <cp:lastModifiedBy>Cheyenne Marie McKinzie</cp:lastModifiedBy>
  <cp:revision>2</cp:revision>
  <dcterms:created xsi:type="dcterms:W3CDTF">2023-09-21T13:53:00Z</dcterms:created>
  <dcterms:modified xsi:type="dcterms:W3CDTF">2023-09-2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20T00:00:00Z</vt:filetime>
  </property>
</Properties>
</file>